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single" w:sz="8" w:space="0" w:color="7BA0CD"/>
        </w:tblBorders>
        <w:tblLook w:val="04A0" w:firstRow="1" w:lastRow="0" w:firstColumn="1" w:lastColumn="0" w:noHBand="0" w:noVBand="1"/>
      </w:tblPr>
      <w:tblGrid>
        <w:gridCol w:w="4360"/>
        <w:gridCol w:w="1064"/>
        <w:gridCol w:w="1079"/>
        <w:gridCol w:w="1073"/>
        <w:gridCol w:w="980"/>
        <w:gridCol w:w="1020"/>
      </w:tblGrid>
      <w:tr w:rsidR="00282EF7" w:rsidRPr="00C47195" w:rsidTr="006C6E13">
        <w:tc>
          <w:tcPr>
            <w:tcW w:w="9576" w:type="dxa"/>
            <w:gridSpan w:val="6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b/>
                <w:bCs/>
                <w:color w:val="FFFFFF"/>
                <w:sz w:val="32"/>
                <w:szCs w:val="32"/>
              </w:rPr>
            </w:pPr>
            <w:r w:rsidRPr="003769C5">
              <w:rPr>
                <w:b/>
                <w:bCs/>
                <w:color w:val="FFFFFF"/>
                <w:sz w:val="32"/>
                <w:szCs w:val="32"/>
              </w:rPr>
              <w:t xml:space="preserve">Example </w:t>
            </w:r>
            <w:r w:rsidR="001D31E5" w:rsidRPr="003769C5">
              <w:rPr>
                <w:b/>
                <w:bCs/>
                <w:color w:val="FFFFFF"/>
                <w:sz w:val="32"/>
                <w:szCs w:val="32"/>
              </w:rPr>
              <w:t>Training Evaluation Form</w:t>
            </w:r>
          </w:p>
        </w:tc>
      </w:tr>
      <w:tr w:rsidR="00035869" w:rsidRPr="00C47195" w:rsidTr="006C6E13">
        <w:tc>
          <w:tcPr>
            <w:tcW w:w="9576" w:type="dxa"/>
            <w:gridSpan w:val="6"/>
            <w:shd w:val="clear" w:color="auto" w:fill="D3DFEE"/>
          </w:tcPr>
          <w:p w:rsidR="00035869" w:rsidRPr="003769C5" w:rsidRDefault="008C076D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 xml:space="preserve">Please help us improve our training programs by taking a few minutes and answering a few questions about your training experience today.  We value your feedback and will incorporate your thoughts, ideas and suggestions into future classes.  </w:t>
            </w: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Date: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08" w:type="dxa"/>
            <w:tcBorders>
              <w:lef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1D31E5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 xml:space="preserve">Class Name:  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</w:tcPr>
          <w:p w:rsidR="00282EF7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Presenter’s Name</w:t>
            </w:r>
            <w:r w:rsidR="00282EF7" w:rsidRPr="003769C5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08" w:type="dxa"/>
            <w:tcBorders>
              <w:left w:val="nil"/>
            </w:tcBorders>
          </w:tcPr>
          <w:p w:rsidR="00282EF7" w:rsidRPr="003769C5" w:rsidRDefault="00282EF7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1D31E5" w:rsidRPr="00C47195" w:rsidTr="006C6E13">
        <w:tc>
          <w:tcPr>
            <w:tcW w:w="9576" w:type="dxa"/>
            <w:gridSpan w:val="6"/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Please check the answer that best describes your satisfaction with this class.</w:t>
            </w: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</w:tcPr>
          <w:p w:rsidR="00F475D0" w:rsidRPr="003769C5" w:rsidRDefault="00F475D0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F475D0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F475D0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Disagree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F475D0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Neutral</w:t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F475D0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Agree</w:t>
            </w:r>
          </w:p>
        </w:tc>
        <w:tc>
          <w:tcPr>
            <w:tcW w:w="1008" w:type="dxa"/>
            <w:tcBorders>
              <w:left w:val="nil"/>
            </w:tcBorders>
          </w:tcPr>
          <w:p w:rsidR="00F475D0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Strongly Agree</w:t>
            </w: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C56D88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Overall, I was satisfied with this class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</w:tcPr>
          <w:p w:rsidR="00C56D88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I will recommend this class to a co-worker.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B8629F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C56D88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I plan to attend more in-house classes in the future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C56D88" w:rsidRPr="003769C5" w:rsidRDefault="00C56D88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1D31E5" w:rsidRPr="00C47195" w:rsidTr="006C6E13">
        <w:tc>
          <w:tcPr>
            <w:tcW w:w="9576" w:type="dxa"/>
            <w:gridSpan w:val="6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Please check the box that best describes your satisfaction with the class presenter.</w:t>
            </w:r>
          </w:p>
        </w:tc>
      </w:tr>
      <w:tr w:rsidR="001D31E5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Strongly Disagree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Disagree</w:t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Neutra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Agree</w:t>
            </w: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t>Strongly Agree</w:t>
            </w:r>
          </w:p>
        </w:tc>
      </w:tr>
      <w:tr w:rsidR="008C076D" w:rsidRPr="00C47195" w:rsidTr="006C6E13">
        <w:tc>
          <w:tcPr>
            <w:tcW w:w="4518" w:type="dxa"/>
            <w:tcBorders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The information presented was helpful.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8C076D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The presentation was easy to understand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8C076D" w:rsidRPr="00C47195" w:rsidTr="006C6E13">
        <w:tc>
          <w:tcPr>
            <w:tcW w:w="4518" w:type="dxa"/>
            <w:tcBorders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The class provided content that I can immediately use in my job.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8C076D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The class was just the right length.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  <w:r w:rsidRPr="003769C5">
              <w:rPr>
                <w:sz w:val="24"/>
                <w:szCs w:val="24"/>
              </w:rPr>
              <w:sym w:font="Symbol" w:char="F098"/>
            </w:r>
          </w:p>
        </w:tc>
      </w:tr>
      <w:tr w:rsidR="008C076D" w:rsidRPr="00C47195" w:rsidTr="006C6E13">
        <w:tc>
          <w:tcPr>
            <w:tcW w:w="6498" w:type="dxa"/>
            <w:gridSpan w:val="3"/>
            <w:tcBorders>
              <w:right w:val="nil"/>
            </w:tcBorders>
          </w:tcPr>
          <w:p w:rsidR="008C076D" w:rsidRPr="003769C5" w:rsidRDefault="008C076D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Comments: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08" w:type="dxa"/>
            <w:tcBorders>
              <w:left w:val="nil"/>
            </w:tcBorders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076D" w:rsidRPr="00C47195" w:rsidTr="006C6E13">
        <w:tc>
          <w:tcPr>
            <w:tcW w:w="4518" w:type="dxa"/>
            <w:tcBorders>
              <w:right w:val="nil"/>
            </w:tcBorders>
            <w:shd w:val="clear" w:color="auto" w:fill="D3DFEE"/>
          </w:tcPr>
          <w:p w:rsidR="001D31E5" w:rsidRPr="003769C5" w:rsidRDefault="008C076D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Your name (optional)</w:t>
            </w:r>
          </w:p>
        </w:tc>
        <w:tc>
          <w:tcPr>
            <w:tcW w:w="90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008" w:type="dxa"/>
            <w:tcBorders>
              <w:left w:val="nil"/>
            </w:tcBorders>
            <w:shd w:val="clear" w:color="auto" w:fill="D3DFEE"/>
          </w:tcPr>
          <w:p w:rsidR="001D31E5" w:rsidRPr="003769C5" w:rsidRDefault="001D31E5" w:rsidP="003769C5">
            <w:pPr>
              <w:spacing w:before="120" w:after="12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C076D" w:rsidRPr="00C47195" w:rsidTr="006C6E13">
        <w:tc>
          <w:tcPr>
            <w:tcW w:w="9576" w:type="dxa"/>
            <w:gridSpan w:val="6"/>
          </w:tcPr>
          <w:p w:rsidR="008C076D" w:rsidRPr="003769C5" w:rsidRDefault="008C076D" w:rsidP="003769C5">
            <w:pPr>
              <w:spacing w:before="120" w:after="120" w:line="240" w:lineRule="auto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 xml:space="preserve">Thank you for taking the time to complete this.  If you have other comments or questions please feel free to call us at 222-333-6699.  </w:t>
            </w:r>
          </w:p>
        </w:tc>
      </w:tr>
      <w:tr w:rsidR="006C6E13" w:rsidRPr="00C47195" w:rsidTr="006C6E13">
        <w:tc>
          <w:tcPr>
            <w:tcW w:w="9576" w:type="dxa"/>
            <w:gridSpan w:val="6"/>
            <w:shd w:val="clear" w:color="auto" w:fill="D3DFEE"/>
          </w:tcPr>
          <w:p w:rsidR="006C6E13" w:rsidRPr="003769C5" w:rsidRDefault="006C6E13" w:rsidP="003769C5">
            <w:pPr>
              <w:spacing w:before="120" w:after="120" w:line="240" w:lineRule="auto"/>
              <w:jc w:val="right"/>
              <w:rPr>
                <w:b/>
                <w:bCs/>
                <w:sz w:val="24"/>
                <w:szCs w:val="24"/>
              </w:rPr>
            </w:pPr>
            <w:r w:rsidRPr="003769C5">
              <w:rPr>
                <w:b/>
                <w:bCs/>
                <w:sz w:val="24"/>
                <w:szCs w:val="24"/>
              </w:rPr>
              <w:t>Courtesy:  Thriving Small Business – thrivingsmallbusiness.com</w:t>
            </w:r>
          </w:p>
        </w:tc>
      </w:tr>
    </w:tbl>
    <w:p w:rsidR="00F475D0" w:rsidRDefault="00F475D0" w:rsidP="003769C5">
      <w:bookmarkStart w:id="0" w:name="_GoBack"/>
      <w:bookmarkEnd w:id="0"/>
    </w:p>
    <w:sectPr w:rsidR="00F475D0" w:rsidSect="003769C5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I1sjA0MrEwtTSyMDJU0lEKTi0uzszPAykwrAUAqGud5iwAAAA="/>
  </w:docVars>
  <w:rsids>
    <w:rsidRoot w:val="00F475D0"/>
    <w:rsid w:val="00035869"/>
    <w:rsid w:val="001C3243"/>
    <w:rsid w:val="001D31E5"/>
    <w:rsid w:val="00282EF7"/>
    <w:rsid w:val="003769C5"/>
    <w:rsid w:val="006C6E13"/>
    <w:rsid w:val="00843FA5"/>
    <w:rsid w:val="008C076D"/>
    <w:rsid w:val="00B8629F"/>
    <w:rsid w:val="00C47195"/>
    <w:rsid w:val="00C56D88"/>
    <w:rsid w:val="00C678ED"/>
    <w:rsid w:val="00F4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24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75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F47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282EF7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List-Accent1">
    <w:name w:val="Light List Accent 1"/>
    <w:basedOn w:val="TableNormal"/>
    <w:uiPriority w:val="61"/>
    <w:rsid w:val="00035869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1-Accent1">
    <w:name w:val="Medium Shading 1 Accent 1"/>
    <w:basedOn w:val="TableNormal"/>
    <w:uiPriority w:val="63"/>
    <w:rsid w:val="00035869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00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ricia Lotich</cp:lastModifiedBy>
  <cp:revision>2</cp:revision>
  <dcterms:created xsi:type="dcterms:W3CDTF">2019-09-09T18:44:00Z</dcterms:created>
  <dcterms:modified xsi:type="dcterms:W3CDTF">2019-09-09T18:44:00Z</dcterms:modified>
</cp:coreProperties>
</file>